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classdef-ma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ClassDef Main</w:t>
      </w:r>
    </w:p>
    <w:bookmarkEnd w:id="9"/>
    <w:bookmarkStart w:id="15" w:name="class-mai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lass: Main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serves as the entry point for the application and provides a collection of static utility methods for basic mathematical calculations and console output.</w:t>
      </w:r>
    </w:p>
    <w:bookmarkEnd w:id="10"/>
    <w:bookmarkStart w:id="11" w:name="attribut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ttributes</w:t>
      </w:r>
    </w:p>
    <w:p>
      <w:pPr>
        <w:pStyle w:val="FirstParagraph"/>
      </w:pPr>
      <w:r>
        <w:t xml:space="preserve">This class does not have any attributes or fields. It contains static methods that operate on the parameters passed to them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is a container for several independent,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methods. As the methods are static, they can be called directly on the class without needing to create an instance o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The class demonstrates basic Java functionalities including arithmetic operations, recursion, and console I/O.</w:t>
      </w:r>
    </w:p>
    <w:p>
      <w:pPr>
        <w:pStyle w:val="BodyText"/>
      </w:pPr>
      <w:r>
        <w:t xml:space="preserve">The class includes the following method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dd(int a, int b)</w:t>
      </w:r>
      <w:r>
        <w:t xml:space="preserve">: A simple function that accepts two integer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actorial(int n)</w:t>
      </w:r>
      <w:r>
        <w:t xml:space="preserve">: A recursive function that calculates the factorial of a non-nega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It uses a base case where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, it returns 1. Otherwise, it recursively calls itself with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nd multiplies the result by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eet(String name)</w:t>
      </w:r>
      <w:r>
        <w:t xml:space="preserve">: 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function that take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rgumen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 prints a personalized greeting message to the standard outpu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in(String[] args)</w:t>
      </w:r>
      <w:r>
        <w:t xml:space="preserve">: The primary entry point for the Java application. When the program is executed, this method is called. It demonstrates the usage of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methods and prints their results to the console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orchestrates the execution flow by calling the other utility methods with sample data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s the add method with 5 and 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s the factorial method with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tori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s the greet method with "Prateek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All utility methods (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,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) are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and should be invoked directly on the class, e.g.,</w:t>
      </w:r>
      <w:r>
        <w:t xml:space="preserve"> </w:t>
      </w:r>
      <w:r>
        <w:rPr>
          <w:rStyle w:val="VerbatimChar"/>
        </w:rPr>
        <w:t xml:space="preserve">Main.add(5, 10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method is implemented recursively. Providing a very large integer as input may lead to a</w:t>
      </w:r>
      <w:r>
        <w:t xml:space="preserve"> </w:t>
      </w:r>
      <w:r>
        <w:rPr>
          <w:rStyle w:val="VerbatimChar"/>
        </w:rPr>
        <w:t xml:space="preserve">StackOverflowError</w:t>
      </w:r>
      <w:r>
        <w:t xml:space="preserve"> </w:t>
      </w:r>
      <w:r>
        <w:t xml:space="preserve">due to deep recursion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is the designated starting point for execution by the Java Virtual Machine (JVM) and is where the program begin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within the class itself provides a clear example of how to use the other methods. To run this example, you would compile and execute the</w:t>
      </w:r>
      <w:r>
        <w:t xml:space="preserve"> </w:t>
      </w:r>
      <w:r>
        <w:rPr>
          <w:rStyle w:val="VerbatimChar"/>
        </w:rPr>
        <w:t xml:space="preserve">Main.java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CommentTok"/>
        </w:rPr>
        <w:t xml:space="preserve">// Example usage is demonstrated within the main metho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tori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um: 15</w:t>
      </w:r>
      <w:r>
        <w:br/>
      </w:r>
      <w:r>
        <w:rPr>
          <w:rStyle w:val="VerbatimChar"/>
        </w:rPr>
        <w:t xml:space="preserve">Factorial: 120</w:t>
      </w:r>
      <w:r>
        <w:br/>
      </w:r>
      <w:r>
        <w:rPr>
          <w:rStyle w:val="VerbatimChar"/>
        </w:rPr>
        <w:t xml:space="preserve">Hello, Prateek!</w:t>
      </w:r>
    </w:p>
    <w:p>
      <w:r>
        <w:pict>
          <v:rect style="width:0;height:1.5pt" o:hralign="center" o:hrstd="t" o:hr="t"/>
        </w:pict>
      </w:r>
    </w:p>
    <w:bookmarkEnd w:id="14"/>
    <w:bookmarkEnd w:id="15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7:32:43Z</dcterms:created>
  <dcterms:modified xsi:type="dcterms:W3CDTF">2025-10-21T07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